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6CD0C" w14:textId="77777777" w:rsidR="004904E3" w:rsidRDefault="004904E3" w:rsidP="004904E3">
      <w:pPr>
        <w:shd w:val="clear" w:color="auto" w:fill="FFFFFF"/>
        <w:spacing w:before="100" w:beforeAutospacing="1" w:after="100" w:afterAutospacing="1"/>
        <w:jc w:val="center"/>
        <w:rPr>
          <w:b/>
          <w:bCs/>
        </w:rPr>
      </w:pPr>
      <w:r w:rsidRPr="00833913">
        <w:rPr>
          <w:b/>
          <w:bCs/>
        </w:rPr>
        <w:t>Essential II: Basic Organizational and Systems Leadership for Quality Care and Patient Safety</w:t>
      </w:r>
    </w:p>
    <w:p w14:paraId="36053860" w14:textId="77777777" w:rsidR="004904E3" w:rsidRPr="00833913" w:rsidRDefault="004904E3" w:rsidP="004904E3">
      <w:pPr>
        <w:shd w:val="clear" w:color="auto" w:fill="FFFFFF"/>
        <w:spacing w:before="100" w:beforeAutospacing="1" w:after="100" w:afterAutospacing="1"/>
        <w:ind w:firstLine="720"/>
        <w:rPr>
          <w:b/>
          <w:bCs/>
        </w:rPr>
      </w:pPr>
      <w:r w:rsidRPr="00BA2C63">
        <w:t xml:space="preserve">It is important for nurses to have proper skills and the right knowledge when on the field. Nurses are looked upon as leaders and an advocate. Being a leader isn’t someone who assign task and boss people around, but an individual who can inspire and guide others to make a positive change. Being a competent nurse is important for our patient’s overall quality of care.  (Jennings, </w:t>
      </w:r>
      <w:proofErr w:type="spellStart"/>
      <w:r w:rsidRPr="00BA2C63">
        <w:t>n.d</w:t>
      </w:r>
      <w:proofErr w:type="spellEnd"/>
      <w:r w:rsidRPr="00BA2C63">
        <w:t xml:space="preserve">). Understanding the procedures and knowing who our patient is and where they come from can help improve the overall quality of care. Offering treatments and interventions tailored for each of our patient shows cultural competence and will make our patient feel that much more comfortable. Being a leader means nurses </w:t>
      </w:r>
      <w:proofErr w:type="gramStart"/>
      <w:r w:rsidRPr="00BA2C63">
        <w:t>are able to</w:t>
      </w:r>
      <w:proofErr w:type="gramEnd"/>
      <w:r w:rsidRPr="00BA2C63">
        <w:t xml:space="preserve"> delegate a task properly to the correct personnel within their scope of practice while having knowledge allow nurses to think</w:t>
      </w:r>
      <w:r>
        <w:t xml:space="preserve"> </w:t>
      </w:r>
      <w:r w:rsidRPr="00BA2C63">
        <w:t xml:space="preserve">critically and formulate a better plan of care for the patient. </w:t>
      </w:r>
    </w:p>
    <w:p w14:paraId="01508DD3" w14:textId="77777777" w:rsidR="004904E3" w:rsidRPr="00BA2C63" w:rsidRDefault="004904E3" w:rsidP="004904E3"/>
    <w:p w14:paraId="15A66F44" w14:textId="0A5D8E0E" w:rsidR="00056FD8" w:rsidRDefault="004904E3" w:rsidP="004904E3">
      <w:r w:rsidRPr="00BA2C63">
        <w:rPr>
          <w:color w:val="000000" w:themeColor="text1"/>
        </w:rPr>
        <w:t xml:space="preserve">Essential II is Basic Organizational and Systems Leadership for Quality Care and Patient Safety. What I did to reflect this was during one of my Med surg rotation. I was </w:t>
      </w:r>
      <w:proofErr w:type="gramStart"/>
      <w:r w:rsidRPr="00BA2C63">
        <w:rPr>
          <w:color w:val="000000" w:themeColor="text1"/>
        </w:rPr>
        <w:t>fairly new</w:t>
      </w:r>
      <w:proofErr w:type="gramEnd"/>
      <w:r w:rsidRPr="00BA2C63">
        <w:rPr>
          <w:color w:val="000000" w:themeColor="text1"/>
        </w:rPr>
        <w:t xml:space="preserve"> to giving medications, especially injections. I was scared that I might hurt my </w:t>
      </w:r>
      <w:proofErr w:type="gramStart"/>
      <w:r w:rsidRPr="00BA2C63">
        <w:rPr>
          <w:color w:val="000000" w:themeColor="text1"/>
        </w:rPr>
        <w:t>patient, but</w:t>
      </w:r>
      <w:proofErr w:type="gramEnd"/>
      <w:r w:rsidRPr="00BA2C63">
        <w:rPr>
          <w:color w:val="000000" w:themeColor="text1"/>
        </w:rPr>
        <w:t xml:space="preserve"> knew that I must do and practice to get better so I can prevent a future complication from happening. Learning and practicing is the best way to prevent making mistakes. </w:t>
      </w:r>
      <w:proofErr w:type="spellStart"/>
      <w:r w:rsidRPr="00BA2C63">
        <w:rPr>
          <w:color w:val="000000" w:themeColor="text1"/>
        </w:rPr>
        <w:t>Every</w:t>
      </w:r>
      <w:r>
        <w:rPr>
          <w:color w:val="000000" w:themeColor="text1"/>
        </w:rPr>
        <w:t>time</w:t>
      </w:r>
      <w:proofErr w:type="spellEnd"/>
      <w:r w:rsidRPr="00BA2C63">
        <w:rPr>
          <w:color w:val="000000" w:themeColor="text1"/>
        </w:rPr>
        <w:t xml:space="preserve"> I see my nurse, I would ask him if there’s anything I can do so I can keep practicing. I was really new when it came to </w:t>
      </w:r>
      <w:proofErr w:type="gramStart"/>
      <w:r w:rsidRPr="00BA2C63">
        <w:rPr>
          <w:color w:val="000000" w:themeColor="text1"/>
        </w:rPr>
        <w:t>nursing</w:t>
      </w:r>
      <w:proofErr w:type="gramEnd"/>
      <w:r w:rsidRPr="00BA2C63">
        <w:rPr>
          <w:color w:val="000000" w:themeColor="text1"/>
        </w:rPr>
        <w:t xml:space="preserve"> but I felt like nothing beats experience than to actually experience it first-hand. I think this shows proper knowledge and skills because I’m getting out of my comfort zone and taking the initiative to ask my nurse to let me to things.</w:t>
      </w:r>
      <w:bookmarkStart w:id="0" w:name="_GoBack"/>
      <w:bookmarkEnd w:id="0"/>
    </w:p>
    <w:sectPr w:rsidR="00056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MzSzMDUCUuYmxko6SsGpxcWZ+XkgBYa1ACpWk+AsAAAA"/>
  </w:docVars>
  <w:rsids>
    <w:rsidRoot w:val="004904E3"/>
    <w:rsid w:val="000C5CD1"/>
    <w:rsid w:val="004904E3"/>
    <w:rsid w:val="00C718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20FB5"/>
  <w15:chartTrackingRefBased/>
  <w15:docId w15:val="{0B08B9DF-4EA4-465D-8680-18AD14FAA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904E3"/>
    <w:pPr>
      <w:spacing w:after="0" w:line="480" w:lineRule="auto"/>
    </w:pPr>
    <w:rPr>
      <w:rFonts w:ascii="Times New Roman" w:eastAsia="Times New Roman" w:hAnsi="Times New Roman" w:cs="Times New Roman"/>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1</Words>
  <Characters>1549</Characters>
  <Application>Microsoft Office Word</Application>
  <DocSecurity>0</DocSecurity>
  <Lines>12</Lines>
  <Paragraphs>3</Paragraphs>
  <ScaleCrop>false</ScaleCrop>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Hiyrik</dc:creator>
  <cp:keywords/>
  <dc:description/>
  <cp:lastModifiedBy>Lena Hiyrik</cp:lastModifiedBy>
  <cp:revision>1</cp:revision>
  <dcterms:created xsi:type="dcterms:W3CDTF">2020-11-07T22:28:00Z</dcterms:created>
  <dcterms:modified xsi:type="dcterms:W3CDTF">2020-11-07T22:28:00Z</dcterms:modified>
</cp:coreProperties>
</file>